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r>
        <w:t xml:space="preserve"> </w:t>
      </w:r>
      <w:r>
        <w:t xml:space="preserve">in</w:t>
      </w:r>
      <w:r>
        <w:t xml:space="preserve"> </w:t>
      </w:r>
      <w:r>
        <w:t xml:space="preserve">Japan</w:t>
      </w:r>
      <w:r>
        <w:t xml:space="preserve"> </w:t>
      </w:r>
      <w:r>
        <w:t xml:space="preserve">Tokyo</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olice Officer position at [Police Department Name] in Japan Tokyo. As a dedicated individual with a strong commitment to public service, community safety, and the values that define law enforcement in Japan, I am eager to contribute my skills and experiences to this prestigious role. This</w:t>
      </w:r>
      <w:r>
        <w:t xml:space="preserve"> </w:t>
      </w:r>
      <w:r>
        <w:rPr>
          <w:bCs/>
          <w:b/>
        </w:rPr>
        <w:t xml:space="preserve">Cover Letter</w:t>
      </w:r>
      <w:r>
        <w:t xml:space="preserve"> </w:t>
      </w:r>
      <w:r>
        <w:t xml:space="preserve">serves as an introduction to my qualifications, professional background, and unwavering dedication to serving as a Police Officer in one of the world’s most dynamic cities—Tokyo.</w:t>
      </w:r>
    </w:p>
    <w:p>
      <w:pPr>
        <w:pStyle w:val="BodyText"/>
      </w:pPr>
      <w:r>
        <w:t xml:space="preserve">Having grown up with a deep admiration for the Japanese culture of discipline, respect, and civic responsibility, I have long been inspired by the role of law enforcement in maintaining harmony within society. In Japan Tokyo, where safety is a cornerstone of daily life and police officers are seen as trusted guardians of both public order and individual well-being, I see an opportunity to make a meaningful impact. My goal is to join the ranks of dedicated Police Officers who uphold these principles with professionalism, integrity, and a deep understanding of the unique challenges faced in urban environments.</w:t>
      </w:r>
    </w:p>
    <w:bookmarkStart w:id="20" w:name="X5b34a8cdaf1fd6c59d62e0a98ea0889e79095b4"/>
    <w:p>
      <w:pPr>
        <w:pStyle w:val="Heading2"/>
      </w:pPr>
      <w:r>
        <w:t xml:space="preserve">Professional Background and Qualifications</w:t>
      </w:r>
    </w:p>
    <w:p>
      <w:pPr>
        <w:pStyle w:val="FirstParagraph"/>
      </w:pPr>
      <w:r>
        <w:t xml:space="preserve">With [X years] of experience in [relevant field, e.g., law enforcement, community service, or public safety], I have developed a strong foundation in critical thinking, crisis management, and cultural sensitivity—skills that are essential for a Police Officer in Japan Tokyo. My work has consistently emphasized collaboration with diverse communities to build trust and address local concerns. For instance, during my time as [previous role], I successfully mediated conflicts between residents and businesses, ensuring compliance with local regulations while fostering mutual respect.</w:t>
      </w:r>
    </w:p>
    <w:p>
      <w:pPr>
        <w:pStyle w:val="BodyText"/>
      </w:pPr>
      <w:r>
        <w:t xml:space="preserve">One of my key strengths is adaptability in high-pressure situations. Whether responding to emergencies or engaging with the public, I prioritize calmness, clarity of thought, and a solutions-oriented approach. This aligns perfectly with the Japanese philosophy of "honne" and "tatemae," where transparency and respect for societal norms are paramount. In Tokyo’s fast-paced environment, where both traditional values and modern challenges coexist, I believe my ability to navigate cultural nuances will enable me to serve effectively.</w:t>
      </w:r>
    </w:p>
    <w:p>
      <w:pPr>
        <w:pStyle w:val="BodyText"/>
      </w:pPr>
      <w:r>
        <w:t xml:space="preserve">Additionally, I have a strong interest in learning the Japanese language and customs. While fluency is not yet achieved, I am actively studying Japanese through [courses/programs], which has already allowed me to grasp basic communication skills. This commitment reflects my desire to understand the cultural context in which Police Officers operate in Japan Tokyo, ensuring that I can interact respectfully and effectively with all members of the community.</w:t>
      </w:r>
    </w:p>
    <w:bookmarkEnd w:id="20"/>
    <w:bookmarkStart w:id="21" w:name="X7ab19863486213854a4d573cfb77af33022e044"/>
    <w:p>
      <w:pPr>
        <w:pStyle w:val="Heading2"/>
      </w:pPr>
      <w:r>
        <w:t xml:space="preserve">Understanding of Police Work in Japan Tokyo</w:t>
      </w:r>
    </w:p>
    <w:p>
      <w:pPr>
        <w:pStyle w:val="FirstParagraph"/>
      </w:pPr>
      <w:r>
        <w:t xml:space="preserve">The role of a Police Officer in Japan is far more than enforcing laws—it involves being a proactive member of the community. In Tokyo, police officers are often the first point of contact for citizens seeking help, whether it’s resolving disputes, providing directions, or addressing public safety concerns. This "koban" (police box) system exemplifies the close relationship between officers and the people they serve. I am particularly drawn to this aspect of policing because it emphasizes community engagement over mere enforcement.</w:t>
      </w:r>
    </w:p>
    <w:p>
      <w:pPr>
        <w:pStyle w:val="BodyText"/>
      </w:pPr>
      <w:r>
        <w:t xml:space="preserve">Moreover, Tokyo’s police force is renowned for its efficiency, technological integration, and emphasis on crime prevention. As a Police Officer in this city, I would be expected to leverage modern tools such as surveillance systems and data analysis while maintaining a human-centric approach to problem-solving. I am eager to contribute my technical skills and passion for innovation to support these efforts. For example, my experience with [specific skill, e.g., crime mapping software or incident reporting systems] has equipped me with the ability to analyze patterns and implement proactive strategies.</w:t>
      </w:r>
    </w:p>
    <w:p>
      <w:pPr>
        <w:pStyle w:val="BodyText"/>
      </w:pPr>
      <w:r>
        <w:t xml:space="preserve">Another critical aspect of policing in Tokyo is its focus on public safety through education and prevention. Police Officers often conduct workshops on traffic safety, anti-crime awareness, and disaster preparedness. I am committed to participating in such initiatives, as they empower citizens to take an active role in maintaining security. My background in [relevant experience, e.g., organizing community events or educational programs] has honed my ability to communicate complex information in an accessible and engaging manner.</w:t>
      </w:r>
    </w:p>
    <w:bookmarkEnd w:id="21"/>
    <w:bookmarkStart w:id="22" w:name="why-japan-tokyo"/>
    <w:p>
      <w:pPr>
        <w:pStyle w:val="Heading2"/>
      </w:pPr>
      <w:r>
        <w:t xml:space="preserve">Why Japan Tokyo?</w:t>
      </w:r>
    </w:p>
    <w:p>
      <w:pPr>
        <w:pStyle w:val="FirstParagraph"/>
      </w:pPr>
      <w:r>
        <w:t xml:space="preserve">Japan Tokyo represents a unique blend of tradition and innovation, where the demands of a global metropolis meet the cultural richness of Japanese society. As a Police Officer here, I would have the opportunity to work in one of the safest cities in the world while contributing to its continued reputation for order and stability. The city’s iconic landmarks, bustling streets, and diverse population make it an exciting place to serve.</w:t>
      </w:r>
    </w:p>
    <w:p>
      <w:pPr>
        <w:pStyle w:val="BodyText"/>
      </w:pPr>
      <w:r>
        <w:t xml:space="preserve">Furthermore, Tokyo’s police force is deeply rooted in its community. Officers are often seen walking through neighborhoods, interacting with residents, and addressing concerns before they escalate. This "community policing" model resonates with my belief that law enforcement must be a partner in the community rather than an authority figure. I am confident that my interpersonal skills and commitment to service align perfectly with this approach.</w:t>
      </w:r>
    </w:p>
    <w:bookmarkEnd w:id="22"/>
    <w:bookmarkStart w:id="23" w:name="conclusion"/>
    <w:p>
      <w:pPr>
        <w:pStyle w:val="Heading2"/>
      </w:pPr>
      <w:r>
        <w:t xml:space="preserve">Conclusion</w:t>
      </w:r>
    </w:p>
    <w:p>
      <w:pPr>
        <w:pStyle w:val="FirstParagraph"/>
      </w:pPr>
      <w:r>
        <w:t xml:space="preserve">In conclusion, I am eager to bring my experience, cultural awareness, and passion for public service to the role of Police Officer in Japan Tokyo. This</w:t>
      </w:r>
      <w:r>
        <w:t xml:space="preserve"> </w:t>
      </w:r>
      <w:r>
        <w:rPr>
          <w:bCs/>
          <w:b/>
        </w:rPr>
        <w:t xml:space="preserve">Cover Letter</w:t>
      </w:r>
      <w:r>
        <w:t xml:space="preserve"> </w:t>
      </w:r>
      <w:r>
        <w:t xml:space="preserve">is a testament to my dedication to upholding the values of integrity, responsibility, and community care that are central to this profession. I would be honored to contribute to the safety and well-being of Tokyo’s residents and visitors, ensuring that the city remains a beacon of security and harmony.</w:t>
      </w:r>
    </w:p>
    <w:p>
      <w:pPr>
        <w:pStyle w:val="BodyText"/>
      </w:pPr>
      <w:r>
        <w:t xml:space="preserve">Please find my resume attached for your review. I look forward to the opportunity to discuss how my qualifications align with the needs of [Police Department Name]. Thank you for considering my application.</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 in Japan Tokyo</dc:title>
  <dc:creator/>
  <cp:keywords/>
  <dcterms:created xsi:type="dcterms:W3CDTF">2026-07-23T23:47:33Z</dcterms:created>
  <dcterms:modified xsi:type="dcterms:W3CDTF">2026-07-23T23:47:33Z</dcterms:modified>
</cp:coreProperties>
</file>

<file path=docProps/custom.xml><?xml version="1.0" encoding="utf-8"?>
<Properties xmlns="http://schemas.openxmlformats.org/officeDocument/2006/custom-properties" xmlns:vt="http://schemas.openxmlformats.org/officeDocument/2006/docPropsVTypes"/>
</file>